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719377" w14:textId="77777777" w:rsidR="00FB47EE" w:rsidRPr="008A5FC8" w:rsidRDefault="00536396">
      <w:pPr>
        <w:rPr>
          <w:rFonts w:asciiTheme="majorHAnsi" w:hAnsiTheme="majorHAnsi" w:cstheme="majorHAnsi"/>
          <w:b/>
          <w:sz w:val="36"/>
          <w:szCs w:val="36"/>
        </w:rPr>
      </w:pPr>
      <w:r w:rsidRPr="008A5FC8">
        <w:rPr>
          <w:rFonts w:asciiTheme="majorHAnsi" w:hAnsiTheme="majorHAnsi" w:cstheme="majorHAnsi"/>
          <w:b/>
          <w:sz w:val="36"/>
          <w:szCs w:val="36"/>
        </w:rPr>
        <w:t>Business Model Assessment</w:t>
      </w:r>
      <w:r w:rsidR="00BC1869">
        <w:rPr>
          <w:rFonts w:asciiTheme="majorHAnsi" w:hAnsiTheme="majorHAnsi" w:cstheme="majorHAnsi"/>
          <w:b/>
          <w:sz w:val="36"/>
          <w:szCs w:val="36"/>
        </w:rPr>
        <w:t xml:space="preserve"> Rubric</w:t>
      </w:r>
    </w:p>
    <w:p w14:paraId="6333031C" w14:textId="77777777" w:rsidR="00536396" w:rsidRPr="003D0A9D" w:rsidRDefault="00536396">
      <w:pPr>
        <w:rPr>
          <w:rFonts w:asciiTheme="majorHAnsi" w:hAnsiTheme="majorHAnsi" w:cstheme="majorHAnsi"/>
          <w:b/>
        </w:rPr>
      </w:pPr>
      <w:r w:rsidRPr="003D0A9D">
        <w:rPr>
          <w:rFonts w:asciiTheme="majorHAnsi" w:hAnsiTheme="majorHAnsi" w:cstheme="majorHAnsi"/>
          <w:b/>
        </w:rPr>
        <w:t>UTech – Sagicor Innovation Challenge</w:t>
      </w:r>
    </w:p>
    <w:p w14:paraId="370B42EE" w14:textId="77777777" w:rsidR="00536396" w:rsidRPr="008A5FC8" w:rsidRDefault="00536396">
      <w:pPr>
        <w:rPr>
          <w:rFonts w:asciiTheme="majorHAnsi" w:hAnsiTheme="majorHAnsi" w:cstheme="majorHAnsi"/>
        </w:rPr>
      </w:pPr>
    </w:p>
    <w:p w14:paraId="461384AB" w14:textId="77777777" w:rsidR="00536396" w:rsidRPr="008A5FC8" w:rsidRDefault="00536396" w:rsidP="00536396">
      <w:pPr>
        <w:rPr>
          <w:rFonts w:asciiTheme="majorHAnsi" w:hAnsiTheme="majorHAnsi" w:cstheme="majorHAnsi"/>
        </w:rPr>
      </w:pPr>
      <w:r w:rsidRPr="008A5FC8">
        <w:rPr>
          <w:rFonts w:asciiTheme="majorHAnsi" w:hAnsiTheme="majorHAnsi" w:cstheme="majorHAnsi"/>
        </w:rPr>
        <w:t xml:space="preserve">At its highest level, the </w:t>
      </w:r>
      <w:r w:rsidR="00150589" w:rsidRPr="008A5FC8">
        <w:rPr>
          <w:rFonts w:asciiTheme="majorHAnsi" w:hAnsiTheme="majorHAnsi" w:cstheme="majorHAnsi"/>
        </w:rPr>
        <w:t>there are six fundamental questions to be an</w:t>
      </w:r>
      <w:r w:rsidR="008A5FC8" w:rsidRPr="008A5FC8">
        <w:rPr>
          <w:rFonts w:asciiTheme="majorHAnsi" w:hAnsiTheme="majorHAnsi" w:cstheme="majorHAnsi"/>
        </w:rPr>
        <w:t>s</w:t>
      </w:r>
      <w:r w:rsidR="00150589" w:rsidRPr="008A5FC8">
        <w:rPr>
          <w:rFonts w:asciiTheme="majorHAnsi" w:hAnsiTheme="majorHAnsi" w:cstheme="majorHAnsi"/>
        </w:rPr>
        <w:t>wered</w:t>
      </w:r>
      <w:r w:rsidRPr="008A5FC8">
        <w:rPr>
          <w:rFonts w:asciiTheme="majorHAnsi" w:hAnsiTheme="majorHAnsi" w:cstheme="majorHAnsi"/>
        </w:rPr>
        <w:t xml:space="preserve">: </w:t>
      </w:r>
    </w:p>
    <w:p w14:paraId="75D576A6" w14:textId="77777777" w:rsidR="00536396" w:rsidRPr="003D0A9D" w:rsidRDefault="00536396" w:rsidP="00536396">
      <w:pPr>
        <w:numPr>
          <w:ilvl w:val="0"/>
          <w:numId w:val="1"/>
        </w:numPr>
        <w:rPr>
          <w:rFonts w:asciiTheme="majorHAnsi" w:hAnsiTheme="majorHAnsi" w:cstheme="majorHAnsi"/>
          <w:i/>
        </w:rPr>
      </w:pPr>
      <w:r w:rsidRPr="003D0A9D">
        <w:rPr>
          <w:rFonts w:asciiTheme="majorHAnsi" w:hAnsiTheme="majorHAnsi" w:cstheme="majorHAnsi"/>
          <w:i/>
        </w:rPr>
        <w:t xml:space="preserve">Is the market real? </w:t>
      </w:r>
    </w:p>
    <w:p w14:paraId="1935B90A" w14:textId="77777777" w:rsidR="00536396" w:rsidRPr="003D0A9D" w:rsidRDefault="00536396" w:rsidP="00536396">
      <w:pPr>
        <w:numPr>
          <w:ilvl w:val="0"/>
          <w:numId w:val="1"/>
        </w:numPr>
        <w:rPr>
          <w:rFonts w:asciiTheme="majorHAnsi" w:hAnsiTheme="majorHAnsi" w:cstheme="majorHAnsi"/>
          <w:i/>
        </w:rPr>
      </w:pPr>
      <w:r w:rsidRPr="003D0A9D">
        <w:rPr>
          <w:rFonts w:asciiTheme="majorHAnsi" w:hAnsiTheme="majorHAnsi" w:cstheme="majorHAnsi"/>
          <w:i/>
        </w:rPr>
        <w:t xml:space="preserve">Is the product/service real? </w:t>
      </w:r>
    </w:p>
    <w:p w14:paraId="3D087C7D" w14:textId="77777777" w:rsidR="00536396" w:rsidRPr="003D0A9D" w:rsidRDefault="00536396" w:rsidP="00536396">
      <w:pPr>
        <w:numPr>
          <w:ilvl w:val="0"/>
          <w:numId w:val="1"/>
        </w:numPr>
        <w:rPr>
          <w:rFonts w:asciiTheme="majorHAnsi" w:hAnsiTheme="majorHAnsi" w:cstheme="majorHAnsi"/>
          <w:i/>
        </w:rPr>
      </w:pPr>
      <w:r w:rsidRPr="003D0A9D">
        <w:rPr>
          <w:rFonts w:asciiTheme="majorHAnsi" w:hAnsiTheme="majorHAnsi" w:cstheme="majorHAnsi"/>
          <w:i/>
        </w:rPr>
        <w:t>Can the product</w:t>
      </w:r>
      <w:r w:rsidR="008A5FC8" w:rsidRPr="003D0A9D">
        <w:rPr>
          <w:rFonts w:asciiTheme="majorHAnsi" w:hAnsiTheme="majorHAnsi" w:cstheme="majorHAnsi"/>
          <w:i/>
        </w:rPr>
        <w:t>/service</w:t>
      </w:r>
      <w:r w:rsidRPr="003D0A9D">
        <w:rPr>
          <w:rFonts w:asciiTheme="majorHAnsi" w:hAnsiTheme="majorHAnsi" w:cstheme="majorHAnsi"/>
          <w:i/>
        </w:rPr>
        <w:t xml:space="preserve"> be competitive? </w:t>
      </w:r>
    </w:p>
    <w:p w14:paraId="099CA8AC" w14:textId="77777777" w:rsidR="00536396" w:rsidRPr="003D0A9D" w:rsidRDefault="008A5FC8" w:rsidP="00536396">
      <w:pPr>
        <w:numPr>
          <w:ilvl w:val="0"/>
          <w:numId w:val="1"/>
        </w:numPr>
        <w:rPr>
          <w:rFonts w:asciiTheme="majorHAnsi" w:hAnsiTheme="majorHAnsi" w:cstheme="majorHAnsi"/>
          <w:i/>
        </w:rPr>
      </w:pPr>
      <w:r w:rsidRPr="003D0A9D">
        <w:rPr>
          <w:rFonts w:asciiTheme="majorHAnsi" w:hAnsiTheme="majorHAnsi" w:cstheme="majorHAnsi"/>
          <w:i/>
        </w:rPr>
        <w:t xml:space="preserve">If a company were to be created to push this product/service. </w:t>
      </w:r>
      <w:r w:rsidR="00536396" w:rsidRPr="003D0A9D">
        <w:rPr>
          <w:rFonts w:asciiTheme="majorHAnsi" w:hAnsiTheme="majorHAnsi" w:cstheme="majorHAnsi"/>
          <w:i/>
        </w:rPr>
        <w:t xml:space="preserve">Can our company be competitive? </w:t>
      </w:r>
    </w:p>
    <w:p w14:paraId="59FF791E" w14:textId="77777777" w:rsidR="00536396" w:rsidRPr="003D0A9D" w:rsidRDefault="00536396" w:rsidP="00536396">
      <w:pPr>
        <w:numPr>
          <w:ilvl w:val="0"/>
          <w:numId w:val="1"/>
        </w:numPr>
        <w:rPr>
          <w:rFonts w:asciiTheme="majorHAnsi" w:hAnsiTheme="majorHAnsi" w:cstheme="majorHAnsi"/>
          <w:i/>
        </w:rPr>
      </w:pPr>
      <w:r w:rsidRPr="003D0A9D">
        <w:rPr>
          <w:rFonts w:asciiTheme="majorHAnsi" w:hAnsiTheme="majorHAnsi" w:cstheme="majorHAnsi"/>
          <w:i/>
        </w:rPr>
        <w:t>Will the product</w:t>
      </w:r>
      <w:r w:rsidR="008A5FC8" w:rsidRPr="003D0A9D">
        <w:rPr>
          <w:rFonts w:asciiTheme="majorHAnsi" w:hAnsiTheme="majorHAnsi" w:cstheme="majorHAnsi"/>
          <w:i/>
        </w:rPr>
        <w:t>/service</w:t>
      </w:r>
      <w:r w:rsidRPr="003D0A9D">
        <w:rPr>
          <w:rFonts w:asciiTheme="majorHAnsi" w:hAnsiTheme="majorHAnsi" w:cstheme="majorHAnsi"/>
          <w:i/>
        </w:rPr>
        <w:t xml:space="preserve"> be profitable at an acceptable risk level? </w:t>
      </w:r>
    </w:p>
    <w:p w14:paraId="38D65B4D" w14:textId="77777777" w:rsidR="00536396" w:rsidRPr="003D0A9D" w:rsidRDefault="00536396" w:rsidP="00536396">
      <w:pPr>
        <w:numPr>
          <w:ilvl w:val="0"/>
          <w:numId w:val="1"/>
        </w:numPr>
        <w:rPr>
          <w:rFonts w:asciiTheme="majorHAnsi" w:hAnsiTheme="majorHAnsi" w:cstheme="majorHAnsi"/>
          <w:i/>
        </w:rPr>
      </w:pPr>
      <w:r w:rsidRPr="003D0A9D">
        <w:rPr>
          <w:rFonts w:asciiTheme="majorHAnsi" w:hAnsiTheme="majorHAnsi" w:cstheme="majorHAnsi"/>
          <w:i/>
        </w:rPr>
        <w:t>Does launching the product</w:t>
      </w:r>
      <w:r w:rsidR="008A5FC8" w:rsidRPr="003D0A9D">
        <w:rPr>
          <w:rFonts w:asciiTheme="majorHAnsi" w:hAnsiTheme="majorHAnsi" w:cstheme="majorHAnsi"/>
          <w:i/>
        </w:rPr>
        <w:t>/service</w:t>
      </w:r>
      <w:r w:rsidRPr="003D0A9D">
        <w:rPr>
          <w:rFonts w:asciiTheme="majorHAnsi" w:hAnsiTheme="majorHAnsi" w:cstheme="majorHAnsi"/>
          <w:i/>
        </w:rPr>
        <w:t xml:space="preserve"> make strategic sense?</w:t>
      </w:r>
    </w:p>
    <w:p w14:paraId="127965ED" w14:textId="77777777" w:rsidR="00536396" w:rsidRPr="008A5FC8" w:rsidRDefault="00536396" w:rsidP="00536396">
      <w:pPr>
        <w:rPr>
          <w:rFonts w:asciiTheme="majorHAnsi" w:hAnsiTheme="majorHAnsi" w:cstheme="majorHAnsi"/>
        </w:rPr>
      </w:pPr>
    </w:p>
    <w:p w14:paraId="5647FD7A" w14:textId="77777777" w:rsidR="008A5FC8" w:rsidRPr="008A5FC8" w:rsidRDefault="008A5FC8" w:rsidP="00536396">
      <w:pPr>
        <w:rPr>
          <w:rFonts w:asciiTheme="majorHAnsi" w:hAnsiTheme="majorHAnsi" w:cstheme="majorHAnsi"/>
        </w:rPr>
      </w:pPr>
      <w:r w:rsidRPr="008A5FC8">
        <w:rPr>
          <w:rFonts w:asciiTheme="majorHAnsi" w:hAnsiTheme="majorHAnsi" w:cstheme="majorHAnsi"/>
        </w:rPr>
        <w:t>The more granular questions (</w:t>
      </w:r>
      <w:r w:rsidRPr="008A5FC8">
        <w:rPr>
          <w:rFonts w:asciiTheme="majorHAnsi" w:hAnsiTheme="majorHAnsi" w:cstheme="majorHAnsi"/>
          <w:i/>
        </w:rPr>
        <w:t>see below</w:t>
      </w:r>
      <w:r w:rsidRPr="008A5FC8">
        <w:rPr>
          <w:rFonts w:asciiTheme="majorHAnsi" w:hAnsiTheme="majorHAnsi" w:cstheme="majorHAnsi"/>
        </w:rPr>
        <w:t>) to be answered fall within the following larger questions:</w:t>
      </w:r>
    </w:p>
    <w:p w14:paraId="22D41CFF" w14:textId="77777777" w:rsidR="008A5FC8" w:rsidRPr="008A5FC8" w:rsidRDefault="008A5FC8" w:rsidP="008A5FC8">
      <w:pPr>
        <w:pStyle w:val="ListParagraph"/>
        <w:numPr>
          <w:ilvl w:val="0"/>
          <w:numId w:val="6"/>
        </w:numPr>
        <w:rPr>
          <w:rFonts w:asciiTheme="majorHAnsi" w:hAnsiTheme="majorHAnsi" w:cstheme="majorHAnsi"/>
        </w:rPr>
      </w:pPr>
      <w:r w:rsidRPr="008A5FC8">
        <w:rPr>
          <w:rFonts w:asciiTheme="majorHAnsi" w:hAnsiTheme="majorHAnsi" w:cstheme="majorHAnsi"/>
        </w:rPr>
        <w:t xml:space="preserve">Is it </w:t>
      </w:r>
      <w:r w:rsidRPr="008A5FC8">
        <w:rPr>
          <w:rFonts w:asciiTheme="majorHAnsi" w:hAnsiTheme="majorHAnsi" w:cstheme="majorHAnsi"/>
          <w:b/>
        </w:rPr>
        <w:t>Real</w:t>
      </w:r>
      <w:r w:rsidRPr="008A5FC8">
        <w:rPr>
          <w:rFonts w:asciiTheme="majorHAnsi" w:hAnsiTheme="majorHAnsi" w:cstheme="majorHAnsi"/>
        </w:rPr>
        <w:t>?</w:t>
      </w:r>
    </w:p>
    <w:p w14:paraId="3E6916CA" w14:textId="77777777" w:rsidR="008A5FC8" w:rsidRPr="008A5FC8" w:rsidRDefault="008A5FC8" w:rsidP="008A5FC8">
      <w:pPr>
        <w:pStyle w:val="ListParagraph"/>
        <w:numPr>
          <w:ilvl w:val="0"/>
          <w:numId w:val="6"/>
        </w:numPr>
        <w:rPr>
          <w:rFonts w:asciiTheme="majorHAnsi" w:hAnsiTheme="majorHAnsi" w:cstheme="majorHAnsi"/>
        </w:rPr>
      </w:pPr>
      <w:r w:rsidRPr="008A5FC8">
        <w:rPr>
          <w:rFonts w:asciiTheme="majorHAnsi" w:hAnsiTheme="majorHAnsi" w:cstheme="majorHAnsi"/>
        </w:rPr>
        <w:t xml:space="preserve">Can we </w:t>
      </w:r>
      <w:r w:rsidRPr="008A5FC8">
        <w:rPr>
          <w:rFonts w:asciiTheme="majorHAnsi" w:hAnsiTheme="majorHAnsi" w:cstheme="majorHAnsi"/>
          <w:b/>
        </w:rPr>
        <w:t>win</w:t>
      </w:r>
      <w:r w:rsidRPr="008A5FC8">
        <w:rPr>
          <w:rFonts w:asciiTheme="majorHAnsi" w:hAnsiTheme="majorHAnsi" w:cstheme="majorHAnsi"/>
        </w:rPr>
        <w:t>?</w:t>
      </w:r>
    </w:p>
    <w:p w14:paraId="609C070B" w14:textId="77777777" w:rsidR="00536396" w:rsidRPr="008A5FC8" w:rsidRDefault="008A5FC8" w:rsidP="008A5FC8">
      <w:pPr>
        <w:pStyle w:val="ListParagraph"/>
        <w:numPr>
          <w:ilvl w:val="0"/>
          <w:numId w:val="6"/>
        </w:numPr>
        <w:rPr>
          <w:rFonts w:asciiTheme="majorHAnsi" w:hAnsiTheme="majorHAnsi" w:cstheme="majorHAnsi"/>
        </w:rPr>
      </w:pPr>
      <w:r w:rsidRPr="008A5FC8">
        <w:rPr>
          <w:rFonts w:asciiTheme="majorHAnsi" w:hAnsiTheme="majorHAnsi" w:cstheme="majorHAnsi"/>
        </w:rPr>
        <w:t xml:space="preserve">Is it </w:t>
      </w:r>
      <w:r w:rsidRPr="008A5FC8">
        <w:rPr>
          <w:rFonts w:asciiTheme="majorHAnsi" w:hAnsiTheme="majorHAnsi" w:cstheme="majorHAnsi"/>
          <w:b/>
        </w:rPr>
        <w:t>worth</w:t>
      </w:r>
      <w:r w:rsidRPr="008A5FC8">
        <w:rPr>
          <w:rFonts w:asciiTheme="majorHAnsi" w:hAnsiTheme="majorHAnsi" w:cstheme="majorHAnsi"/>
        </w:rPr>
        <w:t xml:space="preserve"> it?</w:t>
      </w:r>
    </w:p>
    <w:p w14:paraId="5CC70BA8" w14:textId="77777777" w:rsidR="00536396" w:rsidRPr="008A5FC8" w:rsidRDefault="00536396" w:rsidP="00536396">
      <w:pPr>
        <w:rPr>
          <w:rFonts w:asciiTheme="majorHAnsi" w:hAnsiTheme="majorHAnsi" w:cstheme="majorHAnsi"/>
        </w:rPr>
      </w:pPr>
    </w:p>
    <w:p w14:paraId="5B1723FD" w14:textId="77777777" w:rsidR="002A406F" w:rsidRPr="008A5FC8" w:rsidRDefault="002A406F">
      <w:pPr>
        <w:rPr>
          <w:rFonts w:asciiTheme="majorHAnsi" w:hAnsiTheme="majorHAnsi" w:cstheme="majorHAnsi"/>
        </w:rPr>
      </w:pPr>
      <w:r w:rsidRPr="008A5FC8">
        <w:rPr>
          <w:rFonts w:asciiTheme="majorHAnsi" w:hAnsiTheme="majorHAnsi" w:cstheme="majorHAnsi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85"/>
        <w:gridCol w:w="1263"/>
      </w:tblGrid>
      <w:tr w:rsidR="000A0157" w:rsidRPr="008A5FC8" w14:paraId="12D98279" w14:textId="77777777" w:rsidTr="000A0157">
        <w:tc>
          <w:tcPr>
            <w:tcW w:w="0" w:type="auto"/>
          </w:tcPr>
          <w:p w14:paraId="21CC99B2" w14:textId="77777777" w:rsidR="000A0157" w:rsidRPr="008A5FC8" w:rsidRDefault="000A0157" w:rsidP="00996CC4">
            <w:pPr>
              <w:rPr>
                <w:rFonts w:asciiTheme="majorHAnsi" w:hAnsiTheme="majorHAnsi" w:cstheme="majorHAnsi"/>
                <w:b/>
                <w:bCs/>
              </w:rPr>
            </w:pPr>
            <w:r w:rsidRPr="008A5FC8">
              <w:rPr>
                <w:rFonts w:asciiTheme="majorHAnsi" w:hAnsiTheme="majorHAnsi" w:cstheme="majorHAnsi"/>
                <w:b/>
                <w:bCs/>
              </w:rPr>
              <w:lastRenderedPageBreak/>
              <w:t>REAL</w:t>
            </w:r>
          </w:p>
        </w:tc>
        <w:tc>
          <w:tcPr>
            <w:tcW w:w="0" w:type="auto"/>
          </w:tcPr>
          <w:p w14:paraId="41311403" w14:textId="77777777" w:rsidR="000A0157" w:rsidRPr="008A5FC8" w:rsidRDefault="000A0157" w:rsidP="00996CC4">
            <w:pPr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0A0157" w:rsidRPr="008A5FC8" w14:paraId="72C104C9" w14:textId="77777777" w:rsidTr="000A0157">
        <w:tc>
          <w:tcPr>
            <w:tcW w:w="0" w:type="auto"/>
          </w:tcPr>
          <w:p w14:paraId="3D6F0518" w14:textId="77777777" w:rsidR="000A0157" w:rsidRPr="008A5FC8" w:rsidRDefault="000A0157" w:rsidP="00996CC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</w:t>
            </w:r>
            <w:r w:rsidRPr="008A5FC8">
              <w:rPr>
                <w:rFonts w:asciiTheme="majorHAnsi" w:hAnsiTheme="majorHAnsi" w:cstheme="majorHAnsi"/>
              </w:rPr>
              <w:t>he market:</w:t>
            </w:r>
          </w:p>
        </w:tc>
        <w:tc>
          <w:tcPr>
            <w:tcW w:w="0" w:type="auto"/>
          </w:tcPr>
          <w:p w14:paraId="672338D7" w14:textId="77777777" w:rsidR="000A0157" w:rsidRPr="000A0157" w:rsidRDefault="000A0157" w:rsidP="00996CC4">
            <w:pPr>
              <w:rPr>
                <w:rFonts w:asciiTheme="majorHAnsi" w:hAnsiTheme="majorHAnsi" w:cstheme="majorHAnsi"/>
                <w:b/>
              </w:rPr>
            </w:pPr>
            <w:r w:rsidRPr="000A0157">
              <w:rPr>
                <w:rFonts w:asciiTheme="majorHAnsi" w:hAnsiTheme="majorHAnsi" w:cstheme="majorHAnsi"/>
                <w:b/>
              </w:rPr>
              <w:t>MAX</w:t>
            </w:r>
          </w:p>
          <w:p w14:paraId="4D48891D" w14:textId="77777777" w:rsidR="000A0157" w:rsidRPr="001A4C86" w:rsidRDefault="001A4C86" w:rsidP="00996CC4">
            <w:pPr>
              <w:rPr>
                <w:rFonts w:asciiTheme="majorHAnsi" w:hAnsiTheme="majorHAnsi" w:cstheme="majorHAnsi"/>
                <w:b/>
              </w:rPr>
            </w:pPr>
            <w:r w:rsidRPr="001A4C86">
              <w:rPr>
                <w:rFonts w:asciiTheme="majorHAnsi" w:hAnsiTheme="majorHAnsi" w:cstheme="majorHAnsi"/>
                <w:b/>
              </w:rPr>
              <w:t>POINTS</w:t>
            </w:r>
            <w:r>
              <w:rPr>
                <w:rFonts w:asciiTheme="majorHAnsi" w:hAnsiTheme="majorHAnsi" w:cstheme="majorHAnsi"/>
                <w:b/>
              </w:rPr>
              <w:t xml:space="preserve"> (10)</w:t>
            </w:r>
          </w:p>
        </w:tc>
      </w:tr>
      <w:tr w:rsidR="000A0157" w:rsidRPr="008A5FC8" w14:paraId="07B404B8" w14:textId="77777777" w:rsidTr="000A0157">
        <w:tc>
          <w:tcPr>
            <w:tcW w:w="0" w:type="auto"/>
          </w:tcPr>
          <w:p w14:paraId="71E17865" w14:textId="77777777" w:rsidR="000A0157" w:rsidRPr="008A5FC8" w:rsidRDefault="000A0157" w:rsidP="00996CC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</w:tcPr>
          <w:p w14:paraId="71D4B1C0" w14:textId="77777777" w:rsidR="000A0157" w:rsidRPr="008A5FC8" w:rsidRDefault="001A4C86" w:rsidP="000A0157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Y-1, N-0</w:t>
            </w:r>
          </w:p>
        </w:tc>
      </w:tr>
      <w:tr w:rsidR="000A0157" w:rsidRPr="008A5FC8" w14:paraId="363F1DBB" w14:textId="77777777" w:rsidTr="000A0157">
        <w:tc>
          <w:tcPr>
            <w:tcW w:w="0" w:type="auto"/>
          </w:tcPr>
          <w:p w14:paraId="2025C4F6" w14:textId="77777777" w:rsidR="000A0157" w:rsidRPr="008A5FC8" w:rsidRDefault="000A0157" w:rsidP="00996CC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>Is there a need or desire for the product</w:t>
            </w:r>
            <w:r w:rsidR="00FC73F6">
              <w:rPr>
                <w:rFonts w:asciiTheme="majorHAnsi" w:hAnsiTheme="majorHAnsi" w:cstheme="majorHAnsi"/>
              </w:rPr>
              <w:t>/service</w:t>
            </w:r>
            <w:r w:rsidRPr="008A5FC8">
              <w:rPr>
                <w:rFonts w:asciiTheme="majorHAnsi" w:hAnsiTheme="majorHAnsi" w:cstheme="majorHAnsi"/>
              </w:rPr>
              <w:t xml:space="preserve">? </w:t>
            </w:r>
          </w:p>
        </w:tc>
        <w:tc>
          <w:tcPr>
            <w:tcW w:w="0" w:type="auto"/>
          </w:tcPr>
          <w:p w14:paraId="6401DB18" w14:textId="77777777" w:rsidR="000A0157" w:rsidRPr="008A5FC8" w:rsidRDefault="000A0157" w:rsidP="000A0157">
            <w:pPr>
              <w:ind w:left="72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7392C7A1" w14:textId="77777777" w:rsidTr="000A0157">
        <w:tc>
          <w:tcPr>
            <w:tcW w:w="0" w:type="auto"/>
          </w:tcPr>
          <w:p w14:paraId="2E646BFF" w14:textId="77777777" w:rsidR="000A0157" w:rsidRPr="008A5FC8" w:rsidRDefault="000A0157" w:rsidP="00996CC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Can the customer buy it? </w:t>
            </w:r>
            <w:r w:rsidR="00FC73F6">
              <w:rPr>
                <w:rFonts w:asciiTheme="majorHAnsi" w:hAnsiTheme="majorHAnsi" w:cstheme="majorHAnsi"/>
              </w:rPr>
              <w:t>(is it affordable relative to alternatives?)</w:t>
            </w:r>
          </w:p>
        </w:tc>
        <w:tc>
          <w:tcPr>
            <w:tcW w:w="0" w:type="auto"/>
          </w:tcPr>
          <w:p w14:paraId="5D8FE00A" w14:textId="77777777" w:rsidR="000A0157" w:rsidRPr="008A5FC8" w:rsidRDefault="000A0157" w:rsidP="000A0157">
            <w:pPr>
              <w:ind w:left="72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33067928" w14:textId="77777777" w:rsidTr="000A0157">
        <w:tc>
          <w:tcPr>
            <w:tcW w:w="0" w:type="auto"/>
          </w:tcPr>
          <w:p w14:paraId="6101702F" w14:textId="77777777" w:rsidR="000A0157" w:rsidRPr="008A5FC8" w:rsidRDefault="000A0157" w:rsidP="00996CC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Is the size of the potential market adequate? </w:t>
            </w:r>
          </w:p>
        </w:tc>
        <w:tc>
          <w:tcPr>
            <w:tcW w:w="0" w:type="auto"/>
          </w:tcPr>
          <w:p w14:paraId="0F39AF4B" w14:textId="77777777" w:rsidR="000A0157" w:rsidRPr="008A5FC8" w:rsidRDefault="000A0157" w:rsidP="000A0157">
            <w:pPr>
              <w:ind w:left="72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58A9299F" w14:textId="77777777" w:rsidTr="000A0157">
        <w:tc>
          <w:tcPr>
            <w:tcW w:w="0" w:type="auto"/>
          </w:tcPr>
          <w:p w14:paraId="1A62D41E" w14:textId="77777777" w:rsidR="000A0157" w:rsidRPr="008A5FC8" w:rsidRDefault="000A0157" w:rsidP="00996CC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>Will the customer buy the product</w:t>
            </w:r>
            <w:r w:rsidR="001A4C86">
              <w:rPr>
                <w:rFonts w:asciiTheme="majorHAnsi" w:hAnsiTheme="majorHAnsi" w:cstheme="majorHAnsi"/>
              </w:rPr>
              <w:t>/service</w:t>
            </w:r>
            <w:r w:rsidRPr="008A5FC8">
              <w:rPr>
                <w:rFonts w:asciiTheme="majorHAnsi" w:hAnsiTheme="majorHAnsi" w:cstheme="majorHAnsi"/>
              </w:rPr>
              <w:t xml:space="preserve">? </w:t>
            </w:r>
          </w:p>
        </w:tc>
        <w:tc>
          <w:tcPr>
            <w:tcW w:w="0" w:type="auto"/>
          </w:tcPr>
          <w:p w14:paraId="5C703B8B" w14:textId="77777777" w:rsidR="000A0157" w:rsidRPr="008A5FC8" w:rsidRDefault="000A0157" w:rsidP="000A0157">
            <w:pPr>
              <w:ind w:left="72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032B5F9D" w14:textId="77777777" w:rsidTr="000A0157">
        <w:tc>
          <w:tcPr>
            <w:tcW w:w="0" w:type="auto"/>
          </w:tcPr>
          <w:p w14:paraId="6CAEA8B4" w14:textId="77777777" w:rsidR="000A0157" w:rsidRPr="008A5FC8" w:rsidRDefault="000A0157" w:rsidP="00996CC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Are there subjective barriers to purchasing it? </w:t>
            </w:r>
          </w:p>
        </w:tc>
        <w:tc>
          <w:tcPr>
            <w:tcW w:w="0" w:type="auto"/>
          </w:tcPr>
          <w:p w14:paraId="038AE978" w14:textId="77777777" w:rsidR="000A0157" w:rsidRPr="008A5FC8" w:rsidRDefault="000A0157" w:rsidP="000A0157">
            <w:pPr>
              <w:ind w:left="72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5E72462E" w14:textId="77777777" w:rsidTr="000A0157">
        <w:tc>
          <w:tcPr>
            <w:tcW w:w="0" w:type="auto"/>
          </w:tcPr>
          <w:p w14:paraId="31FFB44C" w14:textId="77777777" w:rsidR="000A0157" w:rsidRPr="008A5FC8" w:rsidRDefault="000A0157" w:rsidP="00996CC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Is there a clear concept? </w:t>
            </w:r>
          </w:p>
        </w:tc>
        <w:tc>
          <w:tcPr>
            <w:tcW w:w="0" w:type="auto"/>
          </w:tcPr>
          <w:p w14:paraId="39B48C2C" w14:textId="77777777" w:rsidR="000A0157" w:rsidRPr="008A5FC8" w:rsidRDefault="000A0157" w:rsidP="000A0157">
            <w:pPr>
              <w:ind w:left="72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33B6A40A" w14:textId="77777777" w:rsidTr="000A0157">
        <w:tc>
          <w:tcPr>
            <w:tcW w:w="0" w:type="auto"/>
          </w:tcPr>
          <w:p w14:paraId="60FB3684" w14:textId="77777777" w:rsidR="000A0157" w:rsidRPr="008A5FC8" w:rsidRDefault="000A0157" w:rsidP="00996CC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>Can the product</w:t>
            </w:r>
            <w:r w:rsidR="001A4C86">
              <w:rPr>
                <w:rFonts w:asciiTheme="majorHAnsi" w:hAnsiTheme="majorHAnsi" w:cstheme="majorHAnsi"/>
              </w:rPr>
              <w:t xml:space="preserve"> </w:t>
            </w:r>
            <w:r w:rsidRPr="008A5FC8">
              <w:rPr>
                <w:rFonts w:asciiTheme="majorHAnsi" w:hAnsiTheme="majorHAnsi" w:cstheme="majorHAnsi"/>
              </w:rPr>
              <w:t xml:space="preserve">be made or the service designed? </w:t>
            </w:r>
          </w:p>
        </w:tc>
        <w:tc>
          <w:tcPr>
            <w:tcW w:w="0" w:type="auto"/>
          </w:tcPr>
          <w:p w14:paraId="20673DB2" w14:textId="77777777" w:rsidR="000A0157" w:rsidRPr="008A5FC8" w:rsidRDefault="000A0157" w:rsidP="000A0157">
            <w:pPr>
              <w:ind w:left="72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4C928219" w14:textId="77777777" w:rsidTr="000A0157">
        <w:tc>
          <w:tcPr>
            <w:tcW w:w="0" w:type="auto"/>
          </w:tcPr>
          <w:p w14:paraId="00BFED53" w14:textId="77777777" w:rsidR="000A0157" w:rsidRPr="008A5FC8" w:rsidRDefault="000A0157" w:rsidP="00996CC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Could it be created with available technology and materials, or would it require a breakthrough of some sort? </w:t>
            </w:r>
          </w:p>
        </w:tc>
        <w:tc>
          <w:tcPr>
            <w:tcW w:w="0" w:type="auto"/>
          </w:tcPr>
          <w:p w14:paraId="5E004CE3" w14:textId="77777777" w:rsidR="000A0157" w:rsidRPr="008A5FC8" w:rsidRDefault="000A0157" w:rsidP="000A0157">
            <w:pPr>
              <w:ind w:left="72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79F66D7B" w14:textId="77777777" w:rsidTr="000A0157">
        <w:tc>
          <w:tcPr>
            <w:tcW w:w="0" w:type="auto"/>
          </w:tcPr>
          <w:p w14:paraId="2B95D206" w14:textId="77777777" w:rsidR="000A0157" w:rsidRPr="008A5FC8" w:rsidRDefault="000A0157" w:rsidP="00996CC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If it can be created, can it be produced and delivered cost-effectively, or would it be so expensive that potential customers would shun it? </w:t>
            </w:r>
          </w:p>
        </w:tc>
        <w:tc>
          <w:tcPr>
            <w:tcW w:w="0" w:type="auto"/>
          </w:tcPr>
          <w:p w14:paraId="2DA6FAF6" w14:textId="77777777" w:rsidR="000A0157" w:rsidRPr="008A5FC8" w:rsidRDefault="000A0157" w:rsidP="000A0157">
            <w:pPr>
              <w:ind w:left="72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219266B0" w14:textId="77777777" w:rsidTr="000A0157">
        <w:tc>
          <w:tcPr>
            <w:tcW w:w="0" w:type="auto"/>
          </w:tcPr>
          <w:p w14:paraId="7DD2F7C6" w14:textId="77777777" w:rsidR="000A0157" w:rsidRPr="008A5FC8" w:rsidRDefault="000A0157" w:rsidP="00996CC4">
            <w:pPr>
              <w:numPr>
                <w:ilvl w:val="0"/>
                <w:numId w:val="2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>Will the final product or service satisfy the market?</w:t>
            </w:r>
          </w:p>
        </w:tc>
        <w:tc>
          <w:tcPr>
            <w:tcW w:w="0" w:type="auto"/>
          </w:tcPr>
          <w:p w14:paraId="21785CF2" w14:textId="77777777" w:rsidR="000A0157" w:rsidRPr="008A5FC8" w:rsidRDefault="000A0157" w:rsidP="000A0157">
            <w:pPr>
              <w:ind w:left="720"/>
              <w:jc w:val="center"/>
              <w:rPr>
                <w:rFonts w:asciiTheme="majorHAnsi" w:hAnsiTheme="majorHAnsi" w:cstheme="majorHAnsi"/>
              </w:rPr>
            </w:pPr>
          </w:p>
        </w:tc>
      </w:tr>
    </w:tbl>
    <w:p w14:paraId="087A3F50" w14:textId="77777777" w:rsidR="001A4C86" w:rsidRDefault="001A4C86" w:rsidP="00536396">
      <w:pPr>
        <w:rPr>
          <w:rFonts w:asciiTheme="majorHAnsi" w:hAnsiTheme="majorHAnsi" w:cstheme="majorHAnsi"/>
        </w:rPr>
      </w:pPr>
    </w:p>
    <w:p w14:paraId="54DB9D94" w14:textId="77777777" w:rsidR="001A4C86" w:rsidRDefault="001A4C8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60"/>
        <w:gridCol w:w="1088"/>
      </w:tblGrid>
      <w:tr w:rsidR="000A0157" w:rsidRPr="008A5FC8" w14:paraId="566AE877" w14:textId="77777777" w:rsidTr="000A0157">
        <w:tc>
          <w:tcPr>
            <w:tcW w:w="0" w:type="auto"/>
          </w:tcPr>
          <w:p w14:paraId="0839157B" w14:textId="77777777" w:rsidR="000A0157" w:rsidRPr="008A5FC8" w:rsidRDefault="000A0157" w:rsidP="005B1E44">
            <w:pPr>
              <w:rPr>
                <w:rFonts w:asciiTheme="majorHAnsi" w:hAnsiTheme="majorHAnsi" w:cstheme="majorHAnsi"/>
                <w:b/>
                <w:bCs/>
              </w:rPr>
            </w:pPr>
            <w:r w:rsidRPr="008A5FC8">
              <w:rPr>
                <w:rFonts w:asciiTheme="majorHAnsi" w:hAnsiTheme="majorHAnsi" w:cstheme="majorHAnsi"/>
                <w:b/>
                <w:bCs/>
              </w:rPr>
              <w:lastRenderedPageBreak/>
              <w:t>WIN</w:t>
            </w:r>
          </w:p>
        </w:tc>
        <w:tc>
          <w:tcPr>
            <w:tcW w:w="0" w:type="auto"/>
          </w:tcPr>
          <w:p w14:paraId="10F9B394" w14:textId="77777777" w:rsidR="000A0157" w:rsidRPr="008A5FC8" w:rsidRDefault="000A0157" w:rsidP="005B1E44">
            <w:pPr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0A0157" w:rsidRPr="008A5FC8" w14:paraId="3BAF616C" w14:textId="77777777" w:rsidTr="000A0157">
        <w:tc>
          <w:tcPr>
            <w:tcW w:w="0" w:type="auto"/>
          </w:tcPr>
          <w:p w14:paraId="5E6503CE" w14:textId="77777777" w:rsidR="000A0157" w:rsidRPr="008A5FC8" w:rsidRDefault="000A0157" w:rsidP="005B1E4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</w:t>
            </w:r>
            <w:r w:rsidRPr="008A5FC8">
              <w:rPr>
                <w:rFonts w:asciiTheme="majorHAnsi" w:hAnsiTheme="majorHAnsi" w:cstheme="majorHAnsi"/>
              </w:rPr>
              <w:t>xploring the competitive environment:</w:t>
            </w:r>
          </w:p>
        </w:tc>
        <w:tc>
          <w:tcPr>
            <w:tcW w:w="0" w:type="auto"/>
          </w:tcPr>
          <w:p w14:paraId="644FE939" w14:textId="77777777" w:rsidR="003D0A9D" w:rsidRDefault="003D0A9D" w:rsidP="003D0A9D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MAX</w:t>
            </w:r>
          </w:p>
          <w:p w14:paraId="68B3256B" w14:textId="77777777" w:rsidR="000A0157" w:rsidRDefault="003D0A9D" w:rsidP="003D0A9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OINTS</w:t>
            </w:r>
            <w:r w:rsidR="00965A54">
              <w:rPr>
                <w:rFonts w:asciiTheme="majorHAnsi" w:hAnsiTheme="majorHAnsi" w:cstheme="majorHAnsi"/>
                <w:b/>
                <w:bCs/>
              </w:rPr>
              <w:t xml:space="preserve"> (</w:t>
            </w:r>
            <w:r w:rsidR="001A4C86">
              <w:rPr>
                <w:rFonts w:asciiTheme="majorHAnsi" w:hAnsiTheme="majorHAnsi" w:cstheme="majorHAnsi"/>
                <w:b/>
                <w:bCs/>
              </w:rPr>
              <w:t>13</w:t>
            </w:r>
            <w:r w:rsidR="00965A54">
              <w:rPr>
                <w:rFonts w:asciiTheme="majorHAnsi" w:hAnsiTheme="majorHAnsi" w:cstheme="majorHAnsi"/>
                <w:b/>
                <w:bCs/>
              </w:rPr>
              <w:t>)</w:t>
            </w:r>
          </w:p>
        </w:tc>
      </w:tr>
      <w:tr w:rsidR="000A0157" w:rsidRPr="008A5FC8" w14:paraId="5C8F6342" w14:textId="77777777" w:rsidTr="000A0157">
        <w:tc>
          <w:tcPr>
            <w:tcW w:w="0" w:type="auto"/>
          </w:tcPr>
          <w:p w14:paraId="5239471F" w14:textId="77777777" w:rsidR="000A0157" w:rsidRPr="008A5FC8" w:rsidRDefault="000A0157" w:rsidP="005B1E4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</w:tcPr>
          <w:p w14:paraId="7A6A56C3" w14:textId="77777777" w:rsidR="000A0157" w:rsidRPr="008A5FC8" w:rsidRDefault="001A4C86" w:rsidP="005B1E4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Y-1, N-0</w:t>
            </w:r>
          </w:p>
        </w:tc>
      </w:tr>
      <w:tr w:rsidR="000A0157" w:rsidRPr="008A5FC8" w14:paraId="639FDB2C" w14:textId="77777777" w:rsidTr="000A0157">
        <w:tc>
          <w:tcPr>
            <w:tcW w:w="0" w:type="auto"/>
          </w:tcPr>
          <w:p w14:paraId="03DFD4E4" w14:textId="77777777" w:rsidR="000A0157" w:rsidRPr="008A5FC8" w:rsidRDefault="000A0157" w:rsidP="005B1E44">
            <w:pPr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Can the product or service be competitive? </w:t>
            </w:r>
          </w:p>
        </w:tc>
        <w:tc>
          <w:tcPr>
            <w:tcW w:w="0" w:type="auto"/>
          </w:tcPr>
          <w:p w14:paraId="3CF6D03F" w14:textId="77777777" w:rsidR="000A0157" w:rsidRPr="008A5FC8" w:rsidRDefault="000A0157" w:rsidP="000A0157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3E45B273" w14:textId="77777777" w:rsidTr="000A0157">
        <w:tc>
          <w:tcPr>
            <w:tcW w:w="0" w:type="auto"/>
          </w:tcPr>
          <w:p w14:paraId="06A82278" w14:textId="77777777" w:rsidR="000A0157" w:rsidRPr="008A5FC8" w:rsidRDefault="000A0157" w:rsidP="005B1E44">
            <w:pPr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Does it have a competitive advantage? </w:t>
            </w:r>
          </w:p>
        </w:tc>
        <w:tc>
          <w:tcPr>
            <w:tcW w:w="0" w:type="auto"/>
          </w:tcPr>
          <w:p w14:paraId="7B3F1641" w14:textId="77777777" w:rsidR="000A0157" w:rsidRPr="008A5FC8" w:rsidRDefault="000A0157" w:rsidP="000A0157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61D1D91E" w14:textId="77777777" w:rsidTr="000A0157">
        <w:tc>
          <w:tcPr>
            <w:tcW w:w="0" w:type="auto"/>
          </w:tcPr>
          <w:p w14:paraId="12DBC2EB" w14:textId="77777777" w:rsidR="000A0157" w:rsidRPr="008A5FC8" w:rsidRDefault="000A0157" w:rsidP="005B1E44">
            <w:pPr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Can someone else’s offering provide customers with the same results or benefits? </w:t>
            </w:r>
          </w:p>
        </w:tc>
        <w:tc>
          <w:tcPr>
            <w:tcW w:w="0" w:type="auto"/>
          </w:tcPr>
          <w:p w14:paraId="13D15C62" w14:textId="77777777" w:rsidR="000A0157" w:rsidRPr="008A5FC8" w:rsidRDefault="000A0157" w:rsidP="000A0157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007BE22A" w14:textId="77777777" w:rsidTr="000A0157">
        <w:tc>
          <w:tcPr>
            <w:tcW w:w="0" w:type="auto"/>
          </w:tcPr>
          <w:p w14:paraId="4A83329C" w14:textId="77777777" w:rsidR="000A0157" w:rsidRPr="008A5FC8" w:rsidRDefault="000A0157" w:rsidP="005B1E44">
            <w:pPr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Can the advantage be sustained? </w:t>
            </w:r>
          </w:p>
        </w:tc>
        <w:tc>
          <w:tcPr>
            <w:tcW w:w="0" w:type="auto"/>
          </w:tcPr>
          <w:p w14:paraId="263954ED" w14:textId="77777777" w:rsidR="000A0157" w:rsidRPr="008A5FC8" w:rsidRDefault="000A0157" w:rsidP="000A0157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23D12166" w14:textId="77777777" w:rsidTr="000A0157">
        <w:tc>
          <w:tcPr>
            <w:tcW w:w="0" w:type="auto"/>
          </w:tcPr>
          <w:p w14:paraId="2BA02579" w14:textId="77777777" w:rsidR="000A0157" w:rsidRPr="008A5FC8" w:rsidRDefault="000A0157" w:rsidP="005B1E44">
            <w:pPr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How will competitors respond? </w:t>
            </w:r>
          </w:p>
        </w:tc>
        <w:tc>
          <w:tcPr>
            <w:tcW w:w="0" w:type="auto"/>
          </w:tcPr>
          <w:p w14:paraId="39CA5FFC" w14:textId="77777777" w:rsidR="000A0157" w:rsidRPr="008A5FC8" w:rsidRDefault="000A0157" w:rsidP="000A0157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63D2A537" w14:textId="77777777" w:rsidTr="000A0157">
        <w:tc>
          <w:tcPr>
            <w:tcW w:w="0" w:type="auto"/>
          </w:tcPr>
          <w:p w14:paraId="28FB15EE" w14:textId="77777777" w:rsidR="000A0157" w:rsidRPr="008A5FC8" w:rsidRDefault="000A0157" w:rsidP="005B1E44">
            <w:pPr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If we were going to attack our own product or service, what vulnerabilities would we find? </w:t>
            </w:r>
          </w:p>
        </w:tc>
        <w:tc>
          <w:tcPr>
            <w:tcW w:w="0" w:type="auto"/>
          </w:tcPr>
          <w:p w14:paraId="43851710" w14:textId="77777777" w:rsidR="000A0157" w:rsidRPr="008A5FC8" w:rsidRDefault="000A0157" w:rsidP="000A0157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6EC9E573" w14:textId="77777777" w:rsidTr="000A0157">
        <w:tc>
          <w:tcPr>
            <w:tcW w:w="0" w:type="auto"/>
          </w:tcPr>
          <w:p w14:paraId="2319181B" w14:textId="77777777" w:rsidR="000A0157" w:rsidRPr="008A5FC8" w:rsidRDefault="000A0157" w:rsidP="005B1E44">
            <w:pPr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How can we reduce them? </w:t>
            </w:r>
          </w:p>
        </w:tc>
        <w:tc>
          <w:tcPr>
            <w:tcW w:w="0" w:type="auto"/>
          </w:tcPr>
          <w:p w14:paraId="14BE9795" w14:textId="77777777" w:rsidR="000A0157" w:rsidRPr="008A5FC8" w:rsidRDefault="000A0157" w:rsidP="000A0157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403CA855" w14:textId="77777777" w:rsidTr="000A0157">
        <w:tc>
          <w:tcPr>
            <w:tcW w:w="0" w:type="auto"/>
          </w:tcPr>
          <w:p w14:paraId="52746111" w14:textId="77777777" w:rsidR="000A0157" w:rsidRPr="008A5FC8" w:rsidRDefault="000A0157" w:rsidP="005B1E44">
            <w:pPr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Would the product or service survive a sustained price war? </w:t>
            </w:r>
          </w:p>
        </w:tc>
        <w:tc>
          <w:tcPr>
            <w:tcW w:w="0" w:type="auto"/>
          </w:tcPr>
          <w:p w14:paraId="55BC9F6B" w14:textId="77777777" w:rsidR="000A0157" w:rsidRPr="008A5FC8" w:rsidRDefault="000A0157" w:rsidP="000A0157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09439F41" w14:textId="77777777" w:rsidTr="000A0157">
        <w:tc>
          <w:tcPr>
            <w:tcW w:w="0" w:type="auto"/>
          </w:tcPr>
          <w:p w14:paraId="7212A443" w14:textId="77777777" w:rsidR="000A0157" w:rsidRPr="008A5FC8" w:rsidRDefault="000A0157" w:rsidP="005B1E44">
            <w:pPr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Can our company </w:t>
            </w:r>
            <w:r w:rsidR="001A4C86">
              <w:rPr>
                <w:rFonts w:asciiTheme="majorHAnsi" w:hAnsiTheme="majorHAnsi" w:cstheme="majorHAnsi"/>
              </w:rPr>
              <w:t xml:space="preserve">(if created) </w:t>
            </w:r>
            <w:r w:rsidRPr="008A5FC8">
              <w:rPr>
                <w:rFonts w:asciiTheme="majorHAnsi" w:hAnsiTheme="majorHAnsi" w:cstheme="majorHAnsi"/>
              </w:rPr>
              <w:t xml:space="preserve">be competitive? </w:t>
            </w:r>
          </w:p>
        </w:tc>
        <w:tc>
          <w:tcPr>
            <w:tcW w:w="0" w:type="auto"/>
          </w:tcPr>
          <w:p w14:paraId="503480F2" w14:textId="77777777" w:rsidR="000A0157" w:rsidRPr="008A5FC8" w:rsidRDefault="000A0157" w:rsidP="000A0157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2BC75C6E" w14:textId="77777777" w:rsidTr="000A0157">
        <w:tc>
          <w:tcPr>
            <w:tcW w:w="0" w:type="auto"/>
          </w:tcPr>
          <w:p w14:paraId="02414434" w14:textId="77777777" w:rsidR="000A0157" w:rsidRPr="008A5FC8" w:rsidRDefault="000A0157" w:rsidP="005B1E44">
            <w:pPr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Do we have superior resources? </w:t>
            </w:r>
          </w:p>
        </w:tc>
        <w:tc>
          <w:tcPr>
            <w:tcW w:w="0" w:type="auto"/>
          </w:tcPr>
          <w:p w14:paraId="1CE22C3A" w14:textId="77777777" w:rsidR="000A0157" w:rsidRPr="008A5FC8" w:rsidRDefault="000A0157" w:rsidP="000A0157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20EF3F9E" w14:textId="77777777" w:rsidTr="000A0157">
        <w:tc>
          <w:tcPr>
            <w:tcW w:w="0" w:type="auto"/>
          </w:tcPr>
          <w:p w14:paraId="1A31AAA6" w14:textId="77777777" w:rsidR="000A0157" w:rsidRPr="008A5FC8" w:rsidRDefault="000A0157" w:rsidP="005B1E44">
            <w:pPr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Do we have appropriate management? </w:t>
            </w:r>
          </w:p>
        </w:tc>
        <w:tc>
          <w:tcPr>
            <w:tcW w:w="0" w:type="auto"/>
          </w:tcPr>
          <w:p w14:paraId="7E6C6F1A" w14:textId="77777777" w:rsidR="000A0157" w:rsidRPr="008A5FC8" w:rsidRDefault="000A0157" w:rsidP="000A0157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239A958A" w14:textId="77777777" w:rsidTr="000A0157">
        <w:tc>
          <w:tcPr>
            <w:tcW w:w="0" w:type="auto"/>
          </w:tcPr>
          <w:p w14:paraId="15685DF4" w14:textId="77777777" w:rsidR="000A0157" w:rsidRDefault="000A0157" w:rsidP="005B1E44">
            <w:pPr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Does the organization have direct or related experience with the market, are its development-process skills appropriate for the scale and complexity of the project, and does the project both fit company culture and have a suitable champion? </w:t>
            </w:r>
          </w:p>
          <w:p w14:paraId="5FE90D0A" w14:textId="77777777" w:rsidR="001A4C86" w:rsidRPr="008A5FC8" w:rsidRDefault="001A4C86" w:rsidP="001A4C86">
            <w:pPr>
              <w:ind w:left="720"/>
              <w:rPr>
                <w:rFonts w:asciiTheme="majorHAnsi" w:hAnsiTheme="majorHAnsi" w:cstheme="majorHAnsi"/>
              </w:rPr>
            </w:pPr>
            <w:r w:rsidRPr="001A4C86">
              <w:rPr>
                <w:rFonts w:asciiTheme="majorHAnsi" w:hAnsiTheme="majorHAnsi" w:cstheme="majorHAnsi"/>
                <w:b/>
              </w:rPr>
              <w:t>NB:</w:t>
            </w:r>
            <w:r>
              <w:rPr>
                <w:rFonts w:asciiTheme="majorHAnsi" w:hAnsiTheme="majorHAnsi" w:cstheme="majorHAnsi"/>
              </w:rPr>
              <w:t xml:space="preserve"> organisation in this case can refer to the created organisation as a standalone or a combination of the created entity leveraging Sagicor.  </w:t>
            </w:r>
          </w:p>
        </w:tc>
        <w:tc>
          <w:tcPr>
            <w:tcW w:w="0" w:type="auto"/>
          </w:tcPr>
          <w:p w14:paraId="0AA629B4" w14:textId="77777777" w:rsidR="000A0157" w:rsidRPr="008A5FC8" w:rsidRDefault="000A0157" w:rsidP="000A0157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0A0157" w:rsidRPr="008A5FC8" w14:paraId="0DBCDF06" w14:textId="77777777" w:rsidTr="000A0157">
        <w:tc>
          <w:tcPr>
            <w:tcW w:w="0" w:type="auto"/>
          </w:tcPr>
          <w:p w14:paraId="7C679CFB" w14:textId="77777777" w:rsidR="000A0157" w:rsidRPr="008A5FC8" w:rsidRDefault="000A0157" w:rsidP="005B1E44">
            <w:pPr>
              <w:numPr>
                <w:ilvl w:val="0"/>
                <w:numId w:val="3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>Can we understand and respond to the market?</w:t>
            </w:r>
          </w:p>
        </w:tc>
        <w:tc>
          <w:tcPr>
            <w:tcW w:w="0" w:type="auto"/>
          </w:tcPr>
          <w:p w14:paraId="2DFE3ED3" w14:textId="77777777" w:rsidR="000A0157" w:rsidRPr="008A5FC8" w:rsidRDefault="000A0157" w:rsidP="00F668C4">
            <w:pPr>
              <w:ind w:left="360"/>
              <w:jc w:val="right"/>
              <w:rPr>
                <w:rFonts w:asciiTheme="majorHAnsi" w:hAnsiTheme="majorHAnsi" w:cstheme="majorHAnsi"/>
              </w:rPr>
            </w:pPr>
          </w:p>
        </w:tc>
      </w:tr>
    </w:tbl>
    <w:p w14:paraId="21C4AFC4" w14:textId="77777777" w:rsidR="00536396" w:rsidRPr="008A5FC8" w:rsidRDefault="00536396" w:rsidP="00536396">
      <w:pPr>
        <w:rPr>
          <w:rFonts w:asciiTheme="majorHAnsi" w:hAnsiTheme="majorHAnsi" w:cstheme="majorHAnsi"/>
        </w:rPr>
      </w:pPr>
    </w:p>
    <w:p w14:paraId="1197A9BA" w14:textId="77777777" w:rsidR="001A4C86" w:rsidRDefault="001A4C86">
      <w:p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34"/>
        <w:gridCol w:w="1278"/>
      </w:tblGrid>
      <w:tr w:rsidR="001D4D5E" w:rsidRPr="008A5FC8" w14:paraId="101652F4" w14:textId="77777777" w:rsidTr="001D4D5E">
        <w:tc>
          <w:tcPr>
            <w:tcW w:w="0" w:type="auto"/>
          </w:tcPr>
          <w:p w14:paraId="02570EE7" w14:textId="77777777" w:rsidR="001D4D5E" w:rsidRPr="008A5FC8" w:rsidRDefault="001D4D5E" w:rsidP="00C4627A">
            <w:pPr>
              <w:rPr>
                <w:rFonts w:asciiTheme="majorHAnsi" w:hAnsiTheme="majorHAnsi" w:cstheme="majorHAnsi"/>
                <w:b/>
                <w:bCs/>
              </w:rPr>
            </w:pPr>
            <w:r w:rsidRPr="008A5FC8">
              <w:rPr>
                <w:rFonts w:asciiTheme="majorHAnsi" w:hAnsiTheme="majorHAnsi" w:cstheme="majorHAnsi"/>
                <w:b/>
                <w:bCs/>
              </w:rPr>
              <w:lastRenderedPageBreak/>
              <w:t>WORTH IT</w:t>
            </w:r>
          </w:p>
        </w:tc>
        <w:tc>
          <w:tcPr>
            <w:tcW w:w="0" w:type="auto"/>
          </w:tcPr>
          <w:p w14:paraId="60E36E96" w14:textId="77777777" w:rsidR="001D4D5E" w:rsidRPr="008A5FC8" w:rsidRDefault="001D4D5E" w:rsidP="00C4627A">
            <w:pPr>
              <w:rPr>
                <w:rFonts w:asciiTheme="majorHAnsi" w:hAnsiTheme="majorHAnsi" w:cstheme="majorHAnsi"/>
                <w:b/>
                <w:bCs/>
              </w:rPr>
            </w:pPr>
          </w:p>
        </w:tc>
      </w:tr>
      <w:tr w:rsidR="001D4D5E" w:rsidRPr="008A5FC8" w14:paraId="16541EC7" w14:textId="77777777" w:rsidTr="001D4D5E">
        <w:tc>
          <w:tcPr>
            <w:tcW w:w="0" w:type="auto"/>
          </w:tcPr>
          <w:p w14:paraId="437918AE" w14:textId="77777777" w:rsidR="001D4D5E" w:rsidRPr="008A5FC8" w:rsidRDefault="001D4D5E" w:rsidP="00C4627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</w:t>
            </w:r>
            <w:r w:rsidRPr="008A5FC8">
              <w:rPr>
                <w:rFonts w:asciiTheme="majorHAnsi" w:hAnsiTheme="majorHAnsi" w:cstheme="majorHAnsi"/>
              </w:rPr>
              <w:t xml:space="preserve">xplore the risks vs. payoffs. </w:t>
            </w:r>
          </w:p>
        </w:tc>
        <w:tc>
          <w:tcPr>
            <w:tcW w:w="0" w:type="auto"/>
          </w:tcPr>
          <w:p w14:paraId="17B4B457" w14:textId="77777777" w:rsidR="00965A54" w:rsidRDefault="003D0A9D" w:rsidP="00C4627A">
            <w:pPr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MAX </w:t>
            </w:r>
          </w:p>
          <w:p w14:paraId="0A771B04" w14:textId="77777777" w:rsidR="001D4D5E" w:rsidRDefault="003D0A9D" w:rsidP="00C4627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OINTS</w:t>
            </w:r>
            <w:r w:rsidR="00965A54">
              <w:rPr>
                <w:rFonts w:asciiTheme="majorHAnsi" w:hAnsiTheme="majorHAnsi" w:cstheme="majorHAnsi"/>
                <w:b/>
                <w:bCs/>
              </w:rPr>
              <w:t xml:space="preserve"> (</w:t>
            </w:r>
            <w:r w:rsidR="001A4C86">
              <w:rPr>
                <w:rFonts w:asciiTheme="majorHAnsi" w:hAnsiTheme="majorHAnsi" w:cstheme="majorHAnsi"/>
                <w:b/>
                <w:bCs/>
              </w:rPr>
              <w:t>10</w:t>
            </w:r>
            <w:r w:rsidR="00965A54">
              <w:rPr>
                <w:rFonts w:asciiTheme="majorHAnsi" w:hAnsiTheme="majorHAnsi" w:cstheme="majorHAnsi"/>
                <w:b/>
                <w:bCs/>
              </w:rPr>
              <w:t>)</w:t>
            </w:r>
          </w:p>
        </w:tc>
      </w:tr>
      <w:tr w:rsidR="001D4D5E" w:rsidRPr="008A5FC8" w14:paraId="26219EF5" w14:textId="77777777" w:rsidTr="001D4D5E">
        <w:tc>
          <w:tcPr>
            <w:tcW w:w="0" w:type="auto"/>
          </w:tcPr>
          <w:p w14:paraId="342D8638" w14:textId="77777777" w:rsidR="001D4D5E" w:rsidRPr="008A5FC8" w:rsidRDefault="001D4D5E" w:rsidP="00C4627A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0" w:type="auto"/>
          </w:tcPr>
          <w:p w14:paraId="5182E896" w14:textId="77777777" w:rsidR="001D4D5E" w:rsidRPr="008A5FC8" w:rsidRDefault="001A4C86" w:rsidP="00C4627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Y-1, N-0</w:t>
            </w:r>
          </w:p>
        </w:tc>
      </w:tr>
      <w:tr w:rsidR="001D4D5E" w:rsidRPr="008A5FC8" w14:paraId="2075A85C" w14:textId="77777777" w:rsidTr="001D4D5E">
        <w:tc>
          <w:tcPr>
            <w:tcW w:w="0" w:type="auto"/>
          </w:tcPr>
          <w:p w14:paraId="72DBD606" w14:textId="77777777" w:rsidR="001D4D5E" w:rsidRPr="008A5FC8" w:rsidRDefault="001D4D5E" w:rsidP="00C4627A">
            <w:pPr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Will the product or service be profitable at an acceptable risk? </w:t>
            </w:r>
          </w:p>
        </w:tc>
        <w:tc>
          <w:tcPr>
            <w:tcW w:w="0" w:type="auto"/>
          </w:tcPr>
          <w:p w14:paraId="76AE86C8" w14:textId="77777777" w:rsidR="001D4D5E" w:rsidRPr="008A5FC8" w:rsidRDefault="001D4D5E" w:rsidP="001D4D5E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1D4D5E" w:rsidRPr="008A5FC8" w14:paraId="6A660BD7" w14:textId="77777777" w:rsidTr="001D4D5E">
        <w:tc>
          <w:tcPr>
            <w:tcW w:w="0" w:type="auto"/>
          </w:tcPr>
          <w:p w14:paraId="5CC89515" w14:textId="77777777" w:rsidR="001D4D5E" w:rsidRPr="008A5FC8" w:rsidRDefault="001D4D5E" w:rsidP="00C4627A">
            <w:pPr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Are forecasted returns greater than costs? </w:t>
            </w:r>
          </w:p>
        </w:tc>
        <w:tc>
          <w:tcPr>
            <w:tcW w:w="0" w:type="auto"/>
          </w:tcPr>
          <w:p w14:paraId="160C214C" w14:textId="77777777" w:rsidR="001D4D5E" w:rsidRPr="008A5FC8" w:rsidRDefault="001D4D5E" w:rsidP="001D4D5E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1D4D5E" w:rsidRPr="008A5FC8" w14:paraId="553459B9" w14:textId="77777777" w:rsidTr="001D4D5E">
        <w:tc>
          <w:tcPr>
            <w:tcW w:w="0" w:type="auto"/>
          </w:tcPr>
          <w:p w14:paraId="67E12FE3" w14:textId="77777777" w:rsidR="001D4D5E" w:rsidRPr="008A5FC8" w:rsidRDefault="001D4D5E" w:rsidP="00C4627A">
            <w:pPr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Are risks acceptable? </w:t>
            </w:r>
          </w:p>
        </w:tc>
        <w:tc>
          <w:tcPr>
            <w:tcW w:w="0" w:type="auto"/>
          </w:tcPr>
          <w:p w14:paraId="44F7102D" w14:textId="77777777" w:rsidR="001D4D5E" w:rsidRPr="008A5FC8" w:rsidRDefault="001D4D5E" w:rsidP="001D4D5E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1D4D5E" w:rsidRPr="008A5FC8" w14:paraId="14A04D68" w14:textId="77777777" w:rsidTr="001D4D5E">
        <w:tc>
          <w:tcPr>
            <w:tcW w:w="0" w:type="auto"/>
          </w:tcPr>
          <w:p w14:paraId="54630411" w14:textId="77777777" w:rsidR="001D4D5E" w:rsidRPr="008A5FC8" w:rsidRDefault="001D4D5E" w:rsidP="00C4627A">
            <w:pPr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How will small changes in price, market share, and launch timing affect cash flows and break-even points? </w:t>
            </w:r>
          </w:p>
        </w:tc>
        <w:tc>
          <w:tcPr>
            <w:tcW w:w="0" w:type="auto"/>
          </w:tcPr>
          <w:p w14:paraId="759FF5A9" w14:textId="77777777" w:rsidR="001D4D5E" w:rsidRPr="008A5FC8" w:rsidRDefault="001D4D5E" w:rsidP="001D4D5E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1D4D5E" w:rsidRPr="008A5FC8" w14:paraId="1729C104" w14:textId="77777777" w:rsidTr="001D4D5E">
        <w:tc>
          <w:tcPr>
            <w:tcW w:w="0" w:type="auto"/>
          </w:tcPr>
          <w:p w14:paraId="64C64FBE" w14:textId="77777777" w:rsidR="001D4D5E" w:rsidRPr="008A5FC8" w:rsidRDefault="001D4D5E" w:rsidP="00C4627A">
            <w:pPr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 xml:space="preserve">Does launching the product make strategic sense? </w:t>
            </w:r>
          </w:p>
        </w:tc>
        <w:tc>
          <w:tcPr>
            <w:tcW w:w="0" w:type="auto"/>
          </w:tcPr>
          <w:p w14:paraId="26EE185F" w14:textId="77777777" w:rsidR="001D4D5E" w:rsidRPr="008A5FC8" w:rsidRDefault="001D4D5E" w:rsidP="001D4D5E">
            <w:pPr>
              <w:ind w:left="720"/>
              <w:rPr>
                <w:rFonts w:asciiTheme="majorHAnsi" w:hAnsiTheme="majorHAnsi" w:cstheme="majorHAnsi"/>
              </w:rPr>
            </w:pPr>
          </w:p>
        </w:tc>
      </w:tr>
      <w:tr w:rsidR="001D4D5E" w:rsidRPr="008A5FC8" w14:paraId="3C009994" w14:textId="77777777" w:rsidTr="001D4D5E">
        <w:tc>
          <w:tcPr>
            <w:tcW w:w="0" w:type="auto"/>
          </w:tcPr>
          <w:p w14:paraId="3A421B09" w14:textId="77777777" w:rsidR="001D4D5E" w:rsidRPr="008A5FC8" w:rsidRDefault="001D4D5E" w:rsidP="00C4627A">
            <w:pPr>
              <w:numPr>
                <w:ilvl w:val="0"/>
                <w:numId w:val="4"/>
              </w:numPr>
              <w:rPr>
                <w:rFonts w:asciiTheme="majorHAnsi" w:hAnsiTheme="majorHAnsi" w:cstheme="majorHAnsi"/>
              </w:rPr>
            </w:pPr>
            <w:r w:rsidRPr="008A5FC8">
              <w:rPr>
                <w:rFonts w:asciiTheme="majorHAnsi" w:hAnsiTheme="majorHAnsi" w:cstheme="majorHAnsi"/>
              </w:rPr>
              <w:t>Does the project create opportunities for follow-on business or new markets that would not be possible otherwise?</w:t>
            </w:r>
          </w:p>
        </w:tc>
        <w:tc>
          <w:tcPr>
            <w:tcW w:w="0" w:type="auto"/>
          </w:tcPr>
          <w:p w14:paraId="15140496" w14:textId="77777777" w:rsidR="001D4D5E" w:rsidRPr="008A5FC8" w:rsidRDefault="001D4D5E" w:rsidP="001D4D5E">
            <w:pPr>
              <w:ind w:left="720"/>
              <w:rPr>
                <w:rFonts w:asciiTheme="majorHAnsi" w:hAnsiTheme="majorHAnsi" w:cstheme="majorHAnsi"/>
              </w:rPr>
            </w:pPr>
          </w:p>
        </w:tc>
      </w:tr>
    </w:tbl>
    <w:p w14:paraId="7E10873F" w14:textId="77777777" w:rsidR="00536396" w:rsidRPr="008A5FC8" w:rsidRDefault="00536396" w:rsidP="00536396">
      <w:pPr>
        <w:rPr>
          <w:rFonts w:asciiTheme="majorHAnsi" w:hAnsiTheme="majorHAnsi" w:cstheme="majorHAnsi"/>
        </w:rPr>
      </w:pPr>
    </w:p>
    <w:p w14:paraId="5B217CD6" w14:textId="77777777" w:rsidR="00536396" w:rsidRDefault="00536396"/>
    <w:sectPr w:rsidR="00536396" w:rsidSect="0053639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4F5A10"/>
    <w:multiLevelType w:val="hybridMultilevel"/>
    <w:tmpl w:val="E7EE32DE"/>
    <w:lvl w:ilvl="0" w:tplc="2009000F">
      <w:start w:val="1"/>
      <w:numFmt w:val="decimal"/>
      <w:lvlText w:val="%1."/>
      <w:lvlJc w:val="left"/>
      <w:pPr>
        <w:ind w:left="720" w:hanging="360"/>
      </w:pPr>
    </w:lvl>
    <w:lvl w:ilvl="1" w:tplc="20090019">
      <w:start w:val="1"/>
      <w:numFmt w:val="lowerLetter"/>
      <w:lvlText w:val="%2."/>
      <w:lvlJc w:val="left"/>
      <w:pPr>
        <w:ind w:left="1440" w:hanging="360"/>
      </w:pPr>
    </w:lvl>
    <w:lvl w:ilvl="2" w:tplc="2009001B">
      <w:start w:val="1"/>
      <w:numFmt w:val="lowerRoman"/>
      <w:lvlText w:val="%3."/>
      <w:lvlJc w:val="right"/>
      <w:pPr>
        <w:ind w:left="2160" w:hanging="180"/>
      </w:pPr>
    </w:lvl>
    <w:lvl w:ilvl="3" w:tplc="2009000F">
      <w:start w:val="1"/>
      <w:numFmt w:val="decimal"/>
      <w:lvlText w:val="%4."/>
      <w:lvlJc w:val="left"/>
      <w:pPr>
        <w:ind w:left="2880" w:hanging="360"/>
      </w:pPr>
    </w:lvl>
    <w:lvl w:ilvl="4" w:tplc="20090019">
      <w:start w:val="1"/>
      <w:numFmt w:val="lowerLetter"/>
      <w:lvlText w:val="%5."/>
      <w:lvlJc w:val="left"/>
      <w:pPr>
        <w:ind w:left="3600" w:hanging="360"/>
      </w:pPr>
    </w:lvl>
    <w:lvl w:ilvl="5" w:tplc="2009001B">
      <w:start w:val="1"/>
      <w:numFmt w:val="lowerRoman"/>
      <w:lvlText w:val="%6."/>
      <w:lvlJc w:val="right"/>
      <w:pPr>
        <w:ind w:left="4320" w:hanging="180"/>
      </w:pPr>
    </w:lvl>
    <w:lvl w:ilvl="6" w:tplc="2009000F">
      <w:start w:val="1"/>
      <w:numFmt w:val="decimal"/>
      <w:lvlText w:val="%7."/>
      <w:lvlJc w:val="left"/>
      <w:pPr>
        <w:ind w:left="5040" w:hanging="360"/>
      </w:pPr>
    </w:lvl>
    <w:lvl w:ilvl="7" w:tplc="20090019">
      <w:start w:val="1"/>
      <w:numFmt w:val="lowerLetter"/>
      <w:lvlText w:val="%8."/>
      <w:lvlJc w:val="left"/>
      <w:pPr>
        <w:ind w:left="5760" w:hanging="360"/>
      </w:pPr>
    </w:lvl>
    <w:lvl w:ilvl="8" w:tplc="2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A0BAC"/>
    <w:multiLevelType w:val="hybridMultilevel"/>
    <w:tmpl w:val="FD100944"/>
    <w:lvl w:ilvl="0" w:tplc="2009000F">
      <w:start w:val="1"/>
      <w:numFmt w:val="decimal"/>
      <w:lvlText w:val="%1."/>
      <w:lvlJc w:val="left"/>
      <w:pPr>
        <w:ind w:left="720" w:hanging="360"/>
      </w:pPr>
    </w:lvl>
    <w:lvl w:ilvl="1" w:tplc="20090019">
      <w:start w:val="1"/>
      <w:numFmt w:val="lowerLetter"/>
      <w:lvlText w:val="%2."/>
      <w:lvlJc w:val="left"/>
      <w:pPr>
        <w:ind w:left="1440" w:hanging="360"/>
      </w:pPr>
    </w:lvl>
    <w:lvl w:ilvl="2" w:tplc="2009001B">
      <w:start w:val="1"/>
      <w:numFmt w:val="lowerRoman"/>
      <w:lvlText w:val="%3."/>
      <w:lvlJc w:val="right"/>
      <w:pPr>
        <w:ind w:left="2160" w:hanging="180"/>
      </w:pPr>
    </w:lvl>
    <w:lvl w:ilvl="3" w:tplc="2009000F">
      <w:start w:val="1"/>
      <w:numFmt w:val="decimal"/>
      <w:lvlText w:val="%4."/>
      <w:lvlJc w:val="left"/>
      <w:pPr>
        <w:ind w:left="2880" w:hanging="360"/>
      </w:pPr>
    </w:lvl>
    <w:lvl w:ilvl="4" w:tplc="20090019">
      <w:start w:val="1"/>
      <w:numFmt w:val="lowerLetter"/>
      <w:lvlText w:val="%5."/>
      <w:lvlJc w:val="left"/>
      <w:pPr>
        <w:ind w:left="3600" w:hanging="360"/>
      </w:pPr>
    </w:lvl>
    <w:lvl w:ilvl="5" w:tplc="2009001B">
      <w:start w:val="1"/>
      <w:numFmt w:val="lowerRoman"/>
      <w:lvlText w:val="%6."/>
      <w:lvlJc w:val="right"/>
      <w:pPr>
        <w:ind w:left="4320" w:hanging="180"/>
      </w:pPr>
    </w:lvl>
    <w:lvl w:ilvl="6" w:tplc="2009000F">
      <w:start w:val="1"/>
      <w:numFmt w:val="decimal"/>
      <w:lvlText w:val="%7."/>
      <w:lvlJc w:val="left"/>
      <w:pPr>
        <w:ind w:left="5040" w:hanging="360"/>
      </w:pPr>
    </w:lvl>
    <w:lvl w:ilvl="7" w:tplc="20090019">
      <w:start w:val="1"/>
      <w:numFmt w:val="lowerLetter"/>
      <w:lvlText w:val="%8."/>
      <w:lvlJc w:val="left"/>
      <w:pPr>
        <w:ind w:left="5760" w:hanging="360"/>
      </w:pPr>
    </w:lvl>
    <w:lvl w:ilvl="8" w:tplc="2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332883"/>
    <w:multiLevelType w:val="hybridMultilevel"/>
    <w:tmpl w:val="B2DE7084"/>
    <w:lvl w:ilvl="0" w:tplc="2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380505"/>
    <w:multiLevelType w:val="hybridMultilevel"/>
    <w:tmpl w:val="79C61DD0"/>
    <w:lvl w:ilvl="0" w:tplc="2009000F">
      <w:start w:val="1"/>
      <w:numFmt w:val="decimal"/>
      <w:lvlText w:val="%1."/>
      <w:lvlJc w:val="left"/>
      <w:pPr>
        <w:ind w:left="720" w:hanging="360"/>
      </w:pPr>
    </w:lvl>
    <w:lvl w:ilvl="1" w:tplc="20090019">
      <w:start w:val="1"/>
      <w:numFmt w:val="lowerLetter"/>
      <w:lvlText w:val="%2."/>
      <w:lvlJc w:val="left"/>
      <w:pPr>
        <w:ind w:left="1440" w:hanging="360"/>
      </w:pPr>
    </w:lvl>
    <w:lvl w:ilvl="2" w:tplc="2009001B">
      <w:start w:val="1"/>
      <w:numFmt w:val="lowerRoman"/>
      <w:lvlText w:val="%3."/>
      <w:lvlJc w:val="right"/>
      <w:pPr>
        <w:ind w:left="2160" w:hanging="180"/>
      </w:pPr>
    </w:lvl>
    <w:lvl w:ilvl="3" w:tplc="2009000F">
      <w:start w:val="1"/>
      <w:numFmt w:val="decimal"/>
      <w:lvlText w:val="%4."/>
      <w:lvlJc w:val="left"/>
      <w:pPr>
        <w:ind w:left="2880" w:hanging="360"/>
      </w:pPr>
    </w:lvl>
    <w:lvl w:ilvl="4" w:tplc="20090019">
      <w:start w:val="1"/>
      <w:numFmt w:val="lowerLetter"/>
      <w:lvlText w:val="%5."/>
      <w:lvlJc w:val="left"/>
      <w:pPr>
        <w:ind w:left="3600" w:hanging="360"/>
      </w:pPr>
    </w:lvl>
    <w:lvl w:ilvl="5" w:tplc="2009001B">
      <w:start w:val="1"/>
      <w:numFmt w:val="lowerRoman"/>
      <w:lvlText w:val="%6."/>
      <w:lvlJc w:val="right"/>
      <w:pPr>
        <w:ind w:left="4320" w:hanging="180"/>
      </w:pPr>
    </w:lvl>
    <w:lvl w:ilvl="6" w:tplc="2009000F">
      <w:start w:val="1"/>
      <w:numFmt w:val="decimal"/>
      <w:lvlText w:val="%7."/>
      <w:lvlJc w:val="left"/>
      <w:pPr>
        <w:ind w:left="5040" w:hanging="360"/>
      </w:pPr>
    </w:lvl>
    <w:lvl w:ilvl="7" w:tplc="20090019">
      <w:start w:val="1"/>
      <w:numFmt w:val="lowerLetter"/>
      <w:lvlText w:val="%8."/>
      <w:lvlJc w:val="left"/>
      <w:pPr>
        <w:ind w:left="5760" w:hanging="360"/>
      </w:pPr>
    </w:lvl>
    <w:lvl w:ilvl="8" w:tplc="2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FF75DC"/>
    <w:multiLevelType w:val="hybridMultilevel"/>
    <w:tmpl w:val="72140E14"/>
    <w:lvl w:ilvl="0" w:tplc="2009000F">
      <w:start w:val="1"/>
      <w:numFmt w:val="decimal"/>
      <w:lvlText w:val="%1."/>
      <w:lvlJc w:val="left"/>
      <w:pPr>
        <w:ind w:left="720" w:hanging="360"/>
      </w:pPr>
    </w:lvl>
    <w:lvl w:ilvl="1" w:tplc="20090019">
      <w:start w:val="1"/>
      <w:numFmt w:val="lowerLetter"/>
      <w:lvlText w:val="%2."/>
      <w:lvlJc w:val="left"/>
      <w:pPr>
        <w:ind w:left="1440" w:hanging="360"/>
      </w:pPr>
    </w:lvl>
    <w:lvl w:ilvl="2" w:tplc="2009001B">
      <w:start w:val="1"/>
      <w:numFmt w:val="lowerRoman"/>
      <w:lvlText w:val="%3."/>
      <w:lvlJc w:val="right"/>
      <w:pPr>
        <w:ind w:left="2160" w:hanging="180"/>
      </w:pPr>
    </w:lvl>
    <w:lvl w:ilvl="3" w:tplc="2009000F">
      <w:start w:val="1"/>
      <w:numFmt w:val="decimal"/>
      <w:lvlText w:val="%4."/>
      <w:lvlJc w:val="left"/>
      <w:pPr>
        <w:ind w:left="2880" w:hanging="360"/>
      </w:pPr>
    </w:lvl>
    <w:lvl w:ilvl="4" w:tplc="20090019">
      <w:start w:val="1"/>
      <w:numFmt w:val="lowerLetter"/>
      <w:lvlText w:val="%5."/>
      <w:lvlJc w:val="left"/>
      <w:pPr>
        <w:ind w:left="3600" w:hanging="360"/>
      </w:pPr>
    </w:lvl>
    <w:lvl w:ilvl="5" w:tplc="2009001B">
      <w:start w:val="1"/>
      <w:numFmt w:val="lowerRoman"/>
      <w:lvlText w:val="%6."/>
      <w:lvlJc w:val="right"/>
      <w:pPr>
        <w:ind w:left="4320" w:hanging="180"/>
      </w:pPr>
    </w:lvl>
    <w:lvl w:ilvl="6" w:tplc="2009000F">
      <w:start w:val="1"/>
      <w:numFmt w:val="decimal"/>
      <w:lvlText w:val="%7."/>
      <w:lvlJc w:val="left"/>
      <w:pPr>
        <w:ind w:left="5040" w:hanging="360"/>
      </w:pPr>
    </w:lvl>
    <w:lvl w:ilvl="7" w:tplc="20090019">
      <w:start w:val="1"/>
      <w:numFmt w:val="lowerLetter"/>
      <w:lvlText w:val="%8."/>
      <w:lvlJc w:val="left"/>
      <w:pPr>
        <w:ind w:left="5760" w:hanging="360"/>
      </w:pPr>
    </w:lvl>
    <w:lvl w:ilvl="8" w:tplc="2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jA0NzY0tzQ2NzdS0lEKTi0uzszPAykwrAUAsXQsTCwAAAA="/>
  </w:docVars>
  <w:rsids>
    <w:rsidRoot w:val="00536396"/>
    <w:rsid w:val="000A0157"/>
    <w:rsid w:val="00150589"/>
    <w:rsid w:val="001A4C86"/>
    <w:rsid w:val="001D4D5E"/>
    <w:rsid w:val="002A406F"/>
    <w:rsid w:val="003D0A9D"/>
    <w:rsid w:val="00536396"/>
    <w:rsid w:val="00750019"/>
    <w:rsid w:val="007D0DAA"/>
    <w:rsid w:val="008A5FC8"/>
    <w:rsid w:val="00965A54"/>
    <w:rsid w:val="00B1791D"/>
    <w:rsid w:val="00BC1869"/>
    <w:rsid w:val="00D32F3C"/>
    <w:rsid w:val="00F668C4"/>
    <w:rsid w:val="00FB47EE"/>
    <w:rsid w:val="00FC7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7F8B5"/>
  <w15:chartTrackingRefBased/>
  <w15:docId w15:val="{C7E0C9F6-ECF6-4016-9F5F-965A628D7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63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A5F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ke, Andrew</dc:creator>
  <cp:keywords/>
  <dc:description/>
  <cp:lastModifiedBy>TUWANIE DEANA MORGAN</cp:lastModifiedBy>
  <cp:revision>2</cp:revision>
  <dcterms:created xsi:type="dcterms:W3CDTF">2021-03-12T02:42:00Z</dcterms:created>
  <dcterms:modified xsi:type="dcterms:W3CDTF">2021-03-12T02:42:00Z</dcterms:modified>
</cp:coreProperties>
</file>